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4A2E2" w14:textId="77777777" w:rsidR="005A11DB" w:rsidRPr="005A11DB" w:rsidRDefault="005A11DB" w:rsidP="005A11DB">
      <w:pPr>
        <w:jc w:val="center"/>
        <w:rPr>
          <w:b/>
          <w:bCs/>
          <w:sz w:val="32"/>
          <w:szCs w:val="32"/>
        </w:rPr>
      </w:pPr>
      <w:r w:rsidRPr="005A11DB">
        <w:rPr>
          <w:b/>
          <w:bCs/>
          <w:sz w:val="32"/>
          <w:szCs w:val="32"/>
        </w:rPr>
        <w:t>Trenholm State Community College</w:t>
      </w:r>
    </w:p>
    <w:p w14:paraId="678550F9" w14:textId="6A85875D" w:rsidR="005A11DB" w:rsidRDefault="005A11DB" w:rsidP="005A11DB">
      <w:pPr>
        <w:jc w:val="center"/>
        <w:rPr>
          <w:b/>
          <w:bCs/>
          <w:sz w:val="32"/>
          <w:szCs w:val="32"/>
        </w:rPr>
      </w:pPr>
      <w:r w:rsidRPr="005A11DB">
        <w:rPr>
          <w:b/>
          <w:bCs/>
          <w:sz w:val="32"/>
          <w:szCs w:val="32"/>
        </w:rPr>
        <w:t>Trenholm Library Card/ID Form</w:t>
      </w:r>
    </w:p>
    <w:p w14:paraId="27CA4B2F" w14:textId="77777777" w:rsidR="005A11DB" w:rsidRDefault="005A11DB" w:rsidP="005A11DB">
      <w:pPr>
        <w:rPr>
          <w:b/>
          <w:bCs/>
          <w:sz w:val="24"/>
          <w:szCs w:val="24"/>
        </w:rPr>
      </w:pPr>
    </w:p>
    <w:p w14:paraId="1FA6F37F" w14:textId="047C18A6" w:rsidR="005A11DB" w:rsidRPr="005A11DB" w:rsidRDefault="005A11DB" w:rsidP="005A11DB">
      <w:pPr>
        <w:rPr>
          <w:sz w:val="24"/>
          <w:szCs w:val="24"/>
        </w:rPr>
      </w:pPr>
      <w:r>
        <w:rPr>
          <w:b/>
          <w:bCs/>
          <w:sz w:val="24"/>
          <w:szCs w:val="24"/>
        </w:rPr>
        <w:t>Please complete this form and bring to the library to obtain your Trenholm Library/ID.</w:t>
      </w:r>
    </w:p>
    <w:p w14:paraId="7C12AB74" w14:textId="73487281" w:rsidR="005A11DB" w:rsidRDefault="005A11DB">
      <w:pPr>
        <w:rPr>
          <w:sz w:val="32"/>
          <w:szCs w:val="32"/>
        </w:rPr>
      </w:pPr>
    </w:p>
    <w:p w14:paraId="3D5DB853" w14:textId="31D88A13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>First Name:  ___________________________________________</w:t>
      </w:r>
    </w:p>
    <w:p w14:paraId="2169E17A" w14:textId="0600273D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>Last Name:  ___________________________________________</w:t>
      </w:r>
    </w:p>
    <w:p w14:paraId="761861D5" w14:textId="6549BB6A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>A Number:  ______________________________________</w:t>
      </w:r>
    </w:p>
    <w:p w14:paraId="3B4D2D5A" w14:textId="0B996E44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>Select ONE:</w:t>
      </w:r>
    </w:p>
    <w:p w14:paraId="1827D6A9" w14:textId="6E48AD90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ab/>
        <w:t>_____</w:t>
      </w:r>
      <w:r>
        <w:rPr>
          <w:sz w:val="32"/>
          <w:szCs w:val="32"/>
        </w:rPr>
        <w:tab/>
        <w:t>Adult Ed.</w:t>
      </w:r>
    </w:p>
    <w:p w14:paraId="7FC36B89" w14:textId="3B9DDEA9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ab/>
        <w:t>_____</w:t>
      </w:r>
      <w:r>
        <w:rPr>
          <w:sz w:val="32"/>
          <w:szCs w:val="32"/>
        </w:rPr>
        <w:tab/>
        <w:t>Faculty/Staff</w:t>
      </w:r>
    </w:p>
    <w:p w14:paraId="322B1410" w14:textId="11F7A771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ab/>
        <w:t>_____</w:t>
      </w:r>
      <w:r>
        <w:rPr>
          <w:sz w:val="32"/>
          <w:szCs w:val="32"/>
        </w:rPr>
        <w:tab/>
        <w:t>Student</w:t>
      </w:r>
    </w:p>
    <w:p w14:paraId="6DF72582" w14:textId="1D46E84D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ab/>
        <w:t>_____</w:t>
      </w:r>
      <w:r>
        <w:rPr>
          <w:sz w:val="32"/>
          <w:szCs w:val="32"/>
        </w:rPr>
        <w:tab/>
        <w:t>Upward Bound</w:t>
      </w:r>
    </w:p>
    <w:p w14:paraId="444A8D17" w14:textId="7B139141" w:rsidR="005A11DB" w:rsidRDefault="005A11DB">
      <w:pPr>
        <w:pBdr>
          <w:bottom w:val="double" w:sz="6" w:space="1" w:color="auto"/>
        </w:pBdr>
        <w:rPr>
          <w:sz w:val="32"/>
          <w:szCs w:val="32"/>
        </w:rPr>
      </w:pPr>
    </w:p>
    <w:p w14:paraId="2EB9F7FF" w14:textId="7113B330" w:rsidR="005A11DB" w:rsidRPr="005A11DB" w:rsidRDefault="005A11DB" w:rsidP="005A11DB">
      <w:pPr>
        <w:jc w:val="center"/>
        <w:rPr>
          <w:b/>
          <w:bCs/>
          <w:sz w:val="32"/>
          <w:szCs w:val="32"/>
        </w:rPr>
      </w:pPr>
      <w:r w:rsidRPr="005A11DB">
        <w:rPr>
          <w:b/>
          <w:bCs/>
          <w:sz w:val="32"/>
          <w:szCs w:val="32"/>
        </w:rPr>
        <w:t>Trenholm Library Use ONLY</w:t>
      </w:r>
    </w:p>
    <w:p w14:paraId="1BCE2CBB" w14:textId="4F96B1D0" w:rsidR="005A11DB" w:rsidRDefault="005A11DB">
      <w:pPr>
        <w:rPr>
          <w:sz w:val="32"/>
          <w:szCs w:val="32"/>
        </w:rPr>
      </w:pPr>
    </w:p>
    <w:p w14:paraId="63305506" w14:textId="65C862DB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>Card Number:  _____________________________________</w:t>
      </w:r>
    </w:p>
    <w:p w14:paraId="58CB6423" w14:textId="53855B44" w:rsidR="005A11DB" w:rsidRDefault="005A11DB">
      <w:pPr>
        <w:rPr>
          <w:sz w:val="32"/>
          <w:szCs w:val="32"/>
        </w:rPr>
      </w:pPr>
      <w:r>
        <w:rPr>
          <w:sz w:val="32"/>
          <w:szCs w:val="32"/>
        </w:rPr>
        <w:t>Date:  ____________________________________________</w:t>
      </w:r>
    </w:p>
    <w:p w14:paraId="3E0B29F4" w14:textId="7B1833BB" w:rsidR="005A11DB" w:rsidRPr="005A11DB" w:rsidRDefault="005A11DB">
      <w:pPr>
        <w:rPr>
          <w:sz w:val="32"/>
          <w:szCs w:val="32"/>
        </w:rPr>
      </w:pPr>
      <w:r>
        <w:rPr>
          <w:sz w:val="32"/>
          <w:szCs w:val="32"/>
        </w:rPr>
        <w:t>Staff Initials:  ______________________________________</w:t>
      </w:r>
    </w:p>
    <w:sectPr w:rsidR="005A11DB" w:rsidRPr="005A11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jAwNjQ0NbAwMDNV0lEKTi0uzszPAykwqgUAdXSkXCwAAAA="/>
  </w:docVars>
  <w:rsids>
    <w:rsidRoot w:val="005A11DB"/>
    <w:rsid w:val="0024703E"/>
    <w:rsid w:val="005A11DB"/>
    <w:rsid w:val="006A55C7"/>
    <w:rsid w:val="0082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DA769"/>
  <w15:chartTrackingRefBased/>
  <w15:docId w15:val="{DCD4E1ED-E0DA-4E5B-BFDF-08A7A28E4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lackmon</dc:creator>
  <cp:keywords/>
  <dc:description/>
  <cp:lastModifiedBy>Amy Smith</cp:lastModifiedBy>
  <cp:revision>3</cp:revision>
  <cp:lastPrinted>2022-02-07T21:37:00Z</cp:lastPrinted>
  <dcterms:created xsi:type="dcterms:W3CDTF">2021-08-10T15:03:00Z</dcterms:created>
  <dcterms:modified xsi:type="dcterms:W3CDTF">2022-05-25T21:00:00Z</dcterms:modified>
</cp:coreProperties>
</file>